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653"/>
        <w:gridCol w:w="7707"/>
      </w:tblGrid>
      <w:tr w:rsidR="00BC489F" w14:paraId="5CC0ED35" w14:textId="77777777" w:rsidTr="00BC489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360CFD4D" w14:textId="77777777" w:rsidR="00BC489F" w:rsidRDefault="00000000">
            <w:pPr>
              <w:pStyle w:val="Compact"/>
            </w:pPr>
            <w:r>
              <w:rPr>
                <w:b/>
                <w:bCs/>
              </w:rPr>
              <w:t>Alex Johnson</w:t>
            </w:r>
          </w:p>
        </w:tc>
        <w:tc>
          <w:tcPr>
            <w:tcW w:w="0" w:type="auto"/>
          </w:tcPr>
          <w:p w14:paraId="2B5E53C8" w14:textId="77777777" w:rsidR="00BC489F" w:rsidRDefault="00000000">
            <w:pPr>
              <w:pStyle w:val="Compact"/>
            </w:pPr>
            <w:r>
              <w:t>07712 345678 • alex.johnson@email.com • linkedin.com/in/alexjohnson</w:t>
            </w:r>
          </w:p>
        </w:tc>
      </w:tr>
    </w:tbl>
    <w:p w14:paraId="7058E404" w14:textId="77777777" w:rsidR="00BC489F" w:rsidRDefault="00BC489F"/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4910"/>
        <w:gridCol w:w="1062"/>
      </w:tblGrid>
      <w:tr w:rsidR="00BC489F" w14:paraId="169AFFBD" w14:textId="77777777" w:rsidTr="00BC489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D305E86" w14:textId="77777777" w:rsidR="00BC489F" w:rsidRDefault="00000000">
            <w:pPr>
              <w:pStyle w:val="Compact"/>
            </w:pPr>
            <w:r>
              <w:rPr>
                <w:b/>
                <w:bCs/>
              </w:rPr>
              <w:t>{{Employer_Name}}</w:t>
            </w:r>
            <w:r>
              <w:t xml:space="preserve"> \ {{Employer_Address}}</w:t>
            </w:r>
          </w:p>
        </w:tc>
        <w:tc>
          <w:tcPr>
            <w:tcW w:w="0" w:type="auto"/>
          </w:tcPr>
          <w:p w14:paraId="63A6F1E6" w14:textId="77777777" w:rsidR="00BC489F" w:rsidRDefault="00000000">
            <w:pPr>
              <w:pStyle w:val="Compact"/>
            </w:pPr>
            <w:r>
              <w:t>{{Date}}</w:t>
            </w:r>
          </w:p>
        </w:tc>
      </w:tr>
    </w:tbl>
    <w:p w14:paraId="5351C0D0" w14:textId="77777777" w:rsidR="00BC489F" w:rsidRDefault="00000000">
      <w:pPr>
        <w:pStyle w:val="BodyText"/>
      </w:pPr>
      <w:r>
        <w:rPr>
          <w:b/>
          <w:bCs/>
        </w:rPr>
        <w:t>Dear {{Hiring_Manager_Name}},</w:t>
      </w:r>
    </w:p>
    <w:p w14:paraId="025ECC86" w14:textId="77777777" w:rsidR="00BC489F" w:rsidRDefault="00000000">
      <w:pPr>
        <w:pStyle w:val="BodyText"/>
      </w:pPr>
      <w:r>
        <w:t xml:space="preserve">I am writing to apply for the </w:t>
      </w:r>
      <w:r>
        <w:rPr>
          <w:b/>
          <w:bCs/>
        </w:rPr>
        <w:t>{{Role}}</w:t>
      </w:r>
      <w:r>
        <w:t xml:space="preserve"> at </w:t>
      </w:r>
      <w:r>
        <w:rPr>
          <w:b/>
          <w:bCs/>
        </w:rPr>
        <w:t>{{Employer}}</w:t>
      </w:r>
      <w:r>
        <w:t>. As a recent graduate from the University of Bristol with a BSc in Economics, I have developed strong analytical and communication skills that I am eager to bring to your team.</w:t>
      </w:r>
    </w:p>
    <w:p w14:paraId="09D8E5CF" w14:textId="77777777" w:rsidR="00BC489F" w:rsidRDefault="00000000">
      <w:pPr>
        <w:pStyle w:val="BodyText"/>
      </w:pPr>
      <w:r>
        <w:t>In my degree and projects, I honed key skills that match the requirements of {{Role}}:</w:t>
      </w:r>
    </w:p>
    <w:p w14:paraId="60F4E15C" w14:textId="77777777" w:rsidR="00BC489F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{{Skill1}}</w:t>
      </w:r>
      <w:r>
        <w:t xml:space="preserve"> – Example evidence: I gained this through {{UniAchievement}} (describe a relevant project or course).</w:t>
      </w:r>
    </w:p>
    <w:p w14:paraId="2D7668DF" w14:textId="77777777" w:rsidR="00BC489F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{{Skill2}}</w:t>
      </w:r>
      <w:r>
        <w:t xml:space="preserve"> – Example evidence: I demonstrated this when {{AnotherAchievement}}.</w:t>
      </w:r>
    </w:p>
    <w:p w14:paraId="32A1F121" w14:textId="77777777" w:rsidR="00BC489F" w:rsidRDefault="00000000">
      <w:pPr>
        <w:pStyle w:val="FirstParagraph"/>
      </w:pPr>
      <w:r>
        <w:t xml:space="preserve">Beyond my academic work, my experience as a </w:t>
      </w:r>
      <w:r>
        <w:rPr>
          <w:b/>
          <w:bCs/>
        </w:rPr>
        <w:t>{{Experience_Role_Title}}</w:t>
      </w:r>
      <w:r>
        <w:t xml:space="preserve"> at {{Experience_Company}} allowed me to develop practical skills in {{Relevant_Skill}}. In this role I {{Experience_Achievement_1}}, {{Experience_Achievement_2}}, and consistently {{Experience_Impact}}. These experiences have prepared me to contribute effectively to your team.</w:t>
      </w:r>
    </w:p>
    <w:p w14:paraId="09AC48B9" w14:textId="77777777" w:rsidR="00BC489F" w:rsidRDefault="00000000">
      <w:pPr>
        <w:pStyle w:val="BodyText"/>
      </w:pPr>
      <w:r>
        <w:t xml:space="preserve">I am particularly drawn to </w:t>
      </w:r>
      <w:r>
        <w:rPr>
          <w:b/>
          <w:bCs/>
        </w:rPr>
        <w:t>{{Employer}}</w:t>
      </w:r>
      <w:r>
        <w:t xml:space="preserve"> because {{Motivation_Reason}}. I admire your commitment to {{Company_Value_or_Project}}, and I believe my background in {{Related_Area}} would make me a strong fit for your goals. I am excited by the opportunity to {{How_I_Will_Contribute}} and to grow within {{Employer}}.</w:t>
      </w:r>
    </w:p>
    <w:p w14:paraId="316E8A7E" w14:textId="77777777" w:rsidR="00BC489F" w:rsidRDefault="00000000">
      <w:pPr>
        <w:pStyle w:val="BodyText"/>
      </w:pPr>
      <w:r>
        <w:t xml:space="preserve">Thank you for considering my application. I have attached my CV for your review and would welcome the opportunity to discuss how I can contribute to </w:t>
      </w:r>
      <w:r>
        <w:rPr>
          <w:b/>
          <w:bCs/>
        </w:rPr>
        <w:t>{{Employer}}</w:t>
      </w:r>
      <w:r>
        <w:t xml:space="preserve"> in more detail. I am available at your convenience for an interview and can be reached at the contact details above.</w:t>
      </w:r>
    </w:p>
    <w:p w14:paraId="78C3E0D5" w14:textId="77777777" w:rsidR="00BC489F" w:rsidRDefault="00000000">
      <w:pPr>
        <w:pStyle w:val="BodyText"/>
      </w:pPr>
      <w:r>
        <w:t>Yours sincerely,</w:t>
      </w:r>
    </w:p>
    <w:p w14:paraId="0D953C26" w14:textId="77777777" w:rsidR="00BC489F" w:rsidRDefault="00000000">
      <w:pPr>
        <w:pStyle w:val="BodyText"/>
      </w:pPr>
      <w:r>
        <w:rPr>
          <w:b/>
          <w:bCs/>
        </w:rPr>
        <w:t>Alex Johnson</w:t>
      </w:r>
    </w:p>
    <w:sectPr w:rsidR="00BC489F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354C40D" w14:textId="77777777" w:rsidR="003E50DA" w:rsidRDefault="003E50DA">
      <w:pPr>
        <w:spacing w:after="0"/>
      </w:pPr>
      <w:r>
        <w:separator/>
      </w:r>
    </w:p>
  </w:endnote>
  <w:endnote w:type="continuationSeparator" w:id="0">
    <w:p w14:paraId="3E5499C6" w14:textId="77777777" w:rsidR="003E50DA" w:rsidRDefault="003E50D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F2C345D" w14:textId="77777777" w:rsidR="003E50DA" w:rsidRDefault="003E50DA">
      <w:r>
        <w:separator/>
      </w:r>
    </w:p>
  </w:footnote>
  <w:footnote w:type="continuationSeparator" w:id="0">
    <w:p w14:paraId="2AD0AB32" w14:textId="77777777" w:rsidR="003E50DA" w:rsidRDefault="003E50D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76CAB05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2EDE5AE2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 w16cid:durableId="1305965842">
    <w:abstractNumId w:val="0"/>
  </w:num>
  <w:num w:numId="2" w16cid:durableId="57563414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6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C489F"/>
    <w:rsid w:val="00035EF2"/>
    <w:rsid w:val="003E50DA"/>
    <w:rsid w:val="00BC489F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7DF30EED"/>
  <w15:docId w15:val="{E828BC8B-8B23-0343-9028-2F3DB98D31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45</Words>
  <Characters>1402</Characters>
  <Application>Microsoft Office Word</Application>
  <DocSecurity>0</DocSecurity>
  <Lines>11</Lines>
  <Paragraphs>3</Paragraphs>
  <ScaleCrop>false</ScaleCrop>
  <Company/>
  <LinksUpToDate>false</LinksUpToDate>
  <CharactersWithSpaces>16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mith, Finlay (UG - Economics)</dc:creator>
  <cp:keywords/>
  <cp:lastModifiedBy>Smith, Finlay (UG - Economics)</cp:lastModifiedBy>
  <cp:revision>2</cp:revision>
  <dcterms:created xsi:type="dcterms:W3CDTF">2025-11-16T21:21:00Z</dcterms:created>
  <dcterms:modified xsi:type="dcterms:W3CDTF">2025-11-16T21:21:00Z</dcterms:modified>
</cp:coreProperties>
</file>